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B54259E" w:rsidR="0000007A" w:rsidRPr="00DE7D30" w:rsidRDefault="00FE454A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FE454A">
              <w:rPr>
                <w:rFonts w:ascii="Arial" w:hAnsi="Arial" w:cs="Arial"/>
                <w:b/>
                <w:bCs/>
                <w:szCs w:val="28"/>
                <w:u w:val="single"/>
              </w:rPr>
              <w:t>Climate-Adaptive Farming: Strategies for Food Security and Adaptation Models Amid Rising Droughts and Population Pressure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CD186AD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6250B" w:rsidRPr="0056250B">
              <w:rPr>
                <w:rFonts w:ascii="Arial" w:hAnsi="Arial" w:cs="Arial"/>
                <w:b/>
                <w:bCs/>
                <w:szCs w:val="28"/>
                <w:lang w:val="en-GB"/>
              </w:rPr>
              <w:t>7372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9EDE7B6" w:rsidR="0000007A" w:rsidRPr="00DE7D30" w:rsidRDefault="005519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51926">
              <w:rPr>
                <w:rFonts w:ascii="Arial" w:hAnsi="Arial" w:cs="Arial"/>
                <w:b/>
                <w:szCs w:val="28"/>
                <w:lang w:val="en-GB"/>
              </w:rPr>
              <w:t>Drought-Resilient Crop Varieties: Genetic Resources, Breeding Advances, and Molecular Approache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1E183D" w:rsidR="00CF0BBB" w:rsidRPr="00DE7D30" w:rsidRDefault="00112B5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E10D70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0B6783E7" w:rsidR="00F1171E" w:rsidRPr="00900E9B" w:rsidRDefault="00E10D70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ee the attachment</w:t>
            </w: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962D704" w14:textId="77777777" w:rsidR="00EE7503" w:rsidRPr="00EE7503" w:rsidRDefault="00EE7503" w:rsidP="00EE7503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  <w:lang w:val="nl-BE"/>
        </w:rPr>
      </w:pPr>
      <w:r w:rsidRPr="00EE7503">
        <w:rPr>
          <w:rFonts w:ascii="Arial" w:hAnsi="Arial" w:cs="Arial"/>
          <w:b/>
          <w:sz w:val="16"/>
          <w:szCs w:val="16"/>
          <w:u w:val="single"/>
          <w:lang w:val="nl-BE"/>
        </w:rPr>
        <w:t>Reviewer details:</w:t>
      </w:r>
    </w:p>
    <w:p w14:paraId="2FDF7917" w14:textId="77777777" w:rsidR="00EE7503" w:rsidRPr="00EE7503" w:rsidRDefault="00EE7503" w:rsidP="00EE7503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  <w:lang w:val="nl-BE"/>
        </w:rPr>
      </w:pPr>
    </w:p>
    <w:p w14:paraId="2B352985" w14:textId="77777777" w:rsidR="00EE7503" w:rsidRPr="00D60AB6" w:rsidRDefault="00EE7503" w:rsidP="00EE7503">
      <w:pPr>
        <w:rPr>
          <w:lang w:val="nl-BE"/>
        </w:rPr>
      </w:pPr>
      <w:r w:rsidRPr="00D60AB6">
        <w:rPr>
          <w:rFonts w:ascii="Calibri" w:hAnsi="Calibri" w:cs="Calibri"/>
          <w:color w:val="000000"/>
          <w:lang w:val="nl-BE"/>
        </w:rPr>
        <w:t>KAKA KIARI Boukar Kellou</w:t>
      </w:r>
      <w:r>
        <w:rPr>
          <w:rFonts w:ascii="Calibri" w:hAnsi="Calibri" w:cs="Calibri"/>
          <w:color w:val="000000"/>
          <w:lang w:val="nl-BE"/>
        </w:rPr>
        <w:t xml:space="preserve">, </w:t>
      </w:r>
      <w:r w:rsidRPr="00D60AB6">
        <w:rPr>
          <w:rFonts w:ascii="Calibri" w:hAnsi="Calibri" w:cs="Calibri"/>
          <w:color w:val="000000"/>
          <w:lang w:val="nl-BE"/>
        </w:rPr>
        <w:t xml:space="preserve">Niger </w:t>
      </w:r>
    </w:p>
    <w:p w14:paraId="08E662A4" w14:textId="77777777" w:rsidR="00EE7503" w:rsidRPr="00EE7503" w:rsidRDefault="00EE7503">
      <w:pPr>
        <w:rPr>
          <w:rFonts w:ascii="Arial" w:hAnsi="Arial" w:cs="Arial"/>
          <w:b/>
          <w:sz w:val="20"/>
          <w:szCs w:val="20"/>
          <w:lang w:val="nl-BE"/>
        </w:rPr>
      </w:pPr>
    </w:p>
    <w:sectPr w:rsidR="00EE7503" w:rsidRPr="00EE7503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F12E9" w14:textId="77777777" w:rsidR="00E65431" w:rsidRPr="0000007A" w:rsidRDefault="00E65431" w:rsidP="0099583E">
      <w:r>
        <w:separator/>
      </w:r>
    </w:p>
  </w:endnote>
  <w:endnote w:type="continuationSeparator" w:id="0">
    <w:p w14:paraId="7F07394D" w14:textId="77777777" w:rsidR="00E65431" w:rsidRPr="0000007A" w:rsidRDefault="00E6543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9F9F49" w14:textId="77777777" w:rsidR="00E65431" w:rsidRPr="0000007A" w:rsidRDefault="00E65431" w:rsidP="0099583E">
      <w:r>
        <w:separator/>
      </w:r>
    </w:p>
  </w:footnote>
  <w:footnote w:type="continuationSeparator" w:id="0">
    <w:p w14:paraId="679B42DA" w14:textId="77777777" w:rsidR="00E65431" w:rsidRPr="0000007A" w:rsidRDefault="00E6543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0434981">
    <w:abstractNumId w:val="3"/>
  </w:num>
  <w:num w:numId="2" w16cid:durableId="1462381886">
    <w:abstractNumId w:val="6"/>
  </w:num>
  <w:num w:numId="3" w16cid:durableId="762184846">
    <w:abstractNumId w:val="5"/>
  </w:num>
  <w:num w:numId="4" w16cid:durableId="396979547">
    <w:abstractNumId w:val="7"/>
  </w:num>
  <w:num w:numId="5" w16cid:durableId="964383282">
    <w:abstractNumId w:val="4"/>
  </w:num>
  <w:num w:numId="6" w16cid:durableId="2067754825">
    <w:abstractNumId w:val="0"/>
  </w:num>
  <w:num w:numId="7" w16cid:durableId="1868788297">
    <w:abstractNumId w:val="1"/>
  </w:num>
  <w:num w:numId="8" w16cid:durableId="445127669">
    <w:abstractNumId w:val="9"/>
  </w:num>
  <w:num w:numId="9" w16cid:durableId="1349599543">
    <w:abstractNumId w:val="8"/>
  </w:num>
  <w:num w:numId="10" w16cid:durableId="1674453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D2F2E"/>
    <w:rsid w:val="000F6EA8"/>
    <w:rsid w:val="00101322"/>
    <w:rsid w:val="00112B5F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1744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1926"/>
    <w:rsid w:val="00555430"/>
    <w:rsid w:val="00557CD3"/>
    <w:rsid w:val="00560D3C"/>
    <w:rsid w:val="0056250B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4024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03D3E"/>
    <w:rsid w:val="00B2236C"/>
    <w:rsid w:val="00B22FE6"/>
    <w:rsid w:val="00B3033D"/>
    <w:rsid w:val="00B334D9"/>
    <w:rsid w:val="00B40601"/>
    <w:rsid w:val="00B53059"/>
    <w:rsid w:val="00B547A2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5293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6DFA"/>
    <w:rsid w:val="00DE7CE9"/>
    <w:rsid w:val="00DE7D30"/>
    <w:rsid w:val="00DF04E3"/>
    <w:rsid w:val="00E03C32"/>
    <w:rsid w:val="00E10D70"/>
    <w:rsid w:val="00E3111A"/>
    <w:rsid w:val="00E451EA"/>
    <w:rsid w:val="00E57F4B"/>
    <w:rsid w:val="00E63889"/>
    <w:rsid w:val="00E63A98"/>
    <w:rsid w:val="00E645E9"/>
    <w:rsid w:val="00E65431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7503"/>
    <w:rsid w:val="00EF326D"/>
    <w:rsid w:val="00EF53FE"/>
    <w:rsid w:val="00F05CC9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454A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2F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2F2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Affiliation">
    <w:name w:val="Affiliation"/>
    <w:basedOn w:val="Normal"/>
    <w:rsid w:val="00EE7503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8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6-03-2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